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DB58CF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>
        <w:rPr>
          <w:b/>
        </w:rPr>
        <w:t xml:space="preserve">   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>
        <w:rPr>
          <w:b/>
        </w:rPr>
        <w:t xml:space="preserve">  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stacjonarne/studia niestacjonarne*</w:t>
      </w:r>
    </w:p>
    <w:p w:rsidR="00844BF3" w:rsidRDefault="00844BF3" w:rsidP="00A0063A">
      <w:pPr>
        <w:spacing w:line="360" w:lineRule="auto"/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="00A0063A">
        <w:t>………………………………….………</w:t>
      </w:r>
      <w:r w:rsidR="009E6F4E">
        <w:t>…..</w:t>
      </w:r>
    </w:p>
    <w:p w:rsidR="009E6F4E" w:rsidRPr="00A0063A" w:rsidRDefault="009E6F4E" w:rsidP="00A0063A">
      <w:pPr>
        <w:spacing w:line="360" w:lineRule="auto"/>
        <w:rPr>
          <w:b/>
        </w:rPr>
      </w:pPr>
    </w:p>
    <w:p w:rsidR="001512D4" w:rsidRDefault="001512D4" w:rsidP="001512D4">
      <w:pPr>
        <w:jc w:val="both"/>
      </w:pPr>
      <w:r w:rsidRPr="00807491">
        <w:rPr>
          <w:b/>
        </w:rPr>
        <w:t xml:space="preserve">Miejsce </w:t>
      </w:r>
      <w:r w:rsidR="00DE4027">
        <w:rPr>
          <w:b/>
        </w:rPr>
        <w:t>praktyki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0D0EC4" w:rsidRDefault="000D0EC4" w:rsidP="00274946">
      <w:pPr>
        <w:jc w:val="center"/>
        <w:rPr>
          <w:b/>
        </w:rPr>
      </w:pPr>
    </w:p>
    <w:p w:rsidR="003A0927" w:rsidRDefault="00E72572" w:rsidP="000D0EC4">
      <w:pPr>
        <w:jc w:val="center"/>
        <w:rPr>
          <w:b/>
        </w:rPr>
      </w:pPr>
      <w:r w:rsidRPr="00595E22">
        <w:rPr>
          <w:b/>
        </w:rPr>
        <w:t>Raport z praktyki zawodowej</w:t>
      </w:r>
      <w:r w:rsidR="00910C91">
        <w:rPr>
          <w:b/>
        </w:rPr>
        <w:t xml:space="preserve"> </w:t>
      </w:r>
    </w:p>
    <w:p w:rsidR="006C1FF0" w:rsidRDefault="009E6F4E" w:rsidP="000D0EC4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przygotowującej do wykonywania zawodu NAUCZYCIELA</w:t>
      </w:r>
    </w:p>
    <w:p w:rsidR="0047595B" w:rsidRDefault="0047595B" w:rsidP="000D0EC4">
      <w:pPr>
        <w:jc w:val="center"/>
        <w:rPr>
          <w:b/>
        </w:rPr>
      </w:pPr>
    </w:p>
    <w:p w:rsidR="003A0927" w:rsidRDefault="00215442" w:rsidP="000D0EC4">
      <w:pPr>
        <w:jc w:val="center"/>
        <w:rPr>
          <w:b/>
          <w:bCs/>
          <w:i/>
          <w:iCs/>
        </w:rPr>
      </w:pPr>
      <w:r>
        <w:rPr>
          <w:b/>
          <w:bCs/>
          <w:i/>
        </w:rPr>
        <w:t xml:space="preserve">Etap </w:t>
      </w:r>
      <w:r w:rsidR="00394457">
        <w:rPr>
          <w:b/>
          <w:bCs/>
          <w:i/>
          <w:iCs/>
        </w:rPr>
        <w:t>II, części 2</w:t>
      </w:r>
      <w:r w:rsidR="00DE4027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- przygotowanie </w:t>
      </w:r>
      <w:r w:rsidR="003A0927">
        <w:rPr>
          <w:b/>
          <w:bCs/>
          <w:i/>
          <w:iCs/>
        </w:rPr>
        <w:t>w zakresie nauczania języka angielskiego</w:t>
      </w:r>
    </w:p>
    <w:p w:rsidR="00181CAE" w:rsidRDefault="00215442" w:rsidP="000D0EC4">
      <w:pPr>
        <w:jc w:val="center"/>
        <w:rPr>
          <w:b/>
          <w:bCs/>
          <w:i/>
          <w:iCs/>
        </w:rPr>
      </w:pPr>
      <w:r>
        <w:rPr>
          <w:b/>
          <w:bCs/>
          <w:i/>
        </w:rPr>
        <w:t>(</w:t>
      </w:r>
      <w:r w:rsidRPr="00394457">
        <w:rPr>
          <w:b/>
          <w:bCs/>
          <w:i/>
          <w:iCs/>
          <w:u w:val="single"/>
        </w:rPr>
        <w:t>praktyka</w:t>
      </w:r>
      <w:r w:rsidR="00CC7D4E" w:rsidRPr="00394457">
        <w:rPr>
          <w:b/>
          <w:bCs/>
          <w:i/>
          <w:iCs/>
          <w:u w:val="single"/>
        </w:rPr>
        <w:t xml:space="preserve"> dydaktyczna</w:t>
      </w:r>
      <w:r w:rsidR="00334AFA">
        <w:rPr>
          <w:b/>
          <w:bCs/>
          <w:i/>
          <w:iCs/>
          <w:u w:val="single"/>
        </w:rPr>
        <w:t xml:space="preserve"> </w:t>
      </w:r>
      <w:r w:rsidR="00CC7D4E">
        <w:rPr>
          <w:b/>
          <w:bCs/>
          <w:i/>
          <w:iCs/>
        </w:rPr>
        <w:t xml:space="preserve">- </w:t>
      </w:r>
      <w:r w:rsidR="00862B5C">
        <w:rPr>
          <w:b/>
          <w:bCs/>
          <w:i/>
          <w:iCs/>
        </w:rPr>
        <w:t>10</w:t>
      </w:r>
      <w:r w:rsidR="00CC7D4E">
        <w:rPr>
          <w:b/>
          <w:bCs/>
          <w:i/>
          <w:iCs/>
        </w:rPr>
        <w:t>0 godzin</w:t>
      </w:r>
      <w:r w:rsidR="00181CAE">
        <w:rPr>
          <w:b/>
          <w:bCs/>
          <w:i/>
          <w:iCs/>
        </w:rPr>
        <w:t xml:space="preserve"> zegarowych</w:t>
      </w:r>
      <w:r w:rsidR="00CC7D4E">
        <w:rPr>
          <w:b/>
          <w:bCs/>
          <w:i/>
          <w:iCs/>
        </w:rPr>
        <w:t>,</w:t>
      </w:r>
      <w:r w:rsidR="00181CAE">
        <w:rPr>
          <w:b/>
          <w:bCs/>
          <w:i/>
          <w:iCs/>
        </w:rPr>
        <w:t xml:space="preserve"> </w:t>
      </w:r>
    </w:p>
    <w:p w:rsidR="00AB3741" w:rsidRDefault="00181CAE" w:rsidP="000D0EC4">
      <w:pPr>
        <w:jc w:val="center"/>
        <w:rPr>
          <w:b/>
          <w:bCs/>
          <w:i/>
        </w:rPr>
      </w:pPr>
      <w:r>
        <w:rPr>
          <w:b/>
          <w:bCs/>
          <w:i/>
          <w:iCs/>
        </w:rPr>
        <w:t xml:space="preserve">co odpowiada 133 godzinom dydaktycznym, </w:t>
      </w:r>
      <w:r w:rsidR="00862B5C">
        <w:rPr>
          <w:b/>
          <w:bCs/>
          <w:i/>
          <w:iCs/>
        </w:rPr>
        <w:t>5</w:t>
      </w:r>
      <w:r w:rsidR="00215442">
        <w:rPr>
          <w:b/>
          <w:bCs/>
          <w:i/>
          <w:iCs/>
        </w:rPr>
        <w:t xml:space="preserve"> semestr)</w:t>
      </w:r>
      <w:r w:rsidR="00AA3A34" w:rsidRPr="00790738">
        <w:rPr>
          <w:b/>
          <w:bCs/>
          <w:i/>
          <w:iCs/>
        </w:rPr>
        <w:t xml:space="preserve">  </w:t>
      </w:r>
    </w:p>
    <w:p w:rsidR="004E42E8" w:rsidRDefault="004E42E8" w:rsidP="000D0EC4">
      <w:pPr>
        <w:jc w:val="center"/>
        <w:rPr>
          <w:b/>
        </w:rPr>
      </w:pPr>
    </w:p>
    <w:p w:rsidR="00910C91" w:rsidRDefault="00910C91" w:rsidP="000D0EC4">
      <w:pPr>
        <w:jc w:val="center"/>
        <w:rPr>
          <w:b/>
        </w:rPr>
      </w:pPr>
    </w:p>
    <w:p w:rsidR="009C6C15" w:rsidRDefault="00AA3A34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790738">
        <w:rPr>
          <w:bCs/>
        </w:rPr>
        <w:t xml:space="preserve">Ogólna charakterystyka instytucji/podmiotu </w:t>
      </w:r>
      <w:r w:rsidRPr="00790738">
        <w:t>(pr</w:t>
      </w:r>
      <w:r w:rsidR="004D50A8">
        <w:t>zedmiot działania, zakres zadań, opis struktury organizacyjnej)</w:t>
      </w:r>
      <w:r w:rsidR="006B4EA3">
        <w:t>*</w:t>
      </w:r>
      <w:r w:rsidRPr="00790738">
        <w:t xml:space="preserve"> </w:t>
      </w:r>
    </w:p>
    <w:p w:rsidR="00E00950" w:rsidRPr="009B7CA6" w:rsidRDefault="004D50A8" w:rsidP="009B7CA6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9C6C15">
        <w:rPr>
          <w:bCs/>
        </w:rPr>
        <w:t>Wykaz i krótka charakterystyka</w:t>
      </w:r>
      <w:r w:rsidR="009C6C15" w:rsidRPr="009C6C15">
        <w:rPr>
          <w:bCs/>
        </w:rPr>
        <w:t xml:space="preserve"> p</w:t>
      </w:r>
      <w:r w:rsidR="006021F3">
        <w:rPr>
          <w:bCs/>
        </w:rPr>
        <w:t>oznanej dokumentacji placówki (Statut S</w:t>
      </w:r>
      <w:r w:rsidR="009C6C15" w:rsidRPr="009C6C15">
        <w:rPr>
          <w:bCs/>
        </w:rPr>
        <w:t xml:space="preserve">zkoły, program wychowawczo-profilaktyczny, </w:t>
      </w:r>
      <w:r w:rsidR="006021F3">
        <w:rPr>
          <w:bCs/>
        </w:rPr>
        <w:t>Misja i Wizja Szkoły, Wewnątrzszkolnym Systemem Oceniania WSO</w:t>
      </w:r>
      <w:r w:rsidR="009C6C15" w:rsidRPr="009C6C15">
        <w:rPr>
          <w:bCs/>
        </w:rPr>
        <w:t>, itp.)</w:t>
      </w:r>
      <w:r w:rsidR="006B4EA3">
        <w:rPr>
          <w:bCs/>
        </w:rPr>
        <w:t>*</w:t>
      </w:r>
    </w:p>
    <w:p w:rsidR="00CC7D4E" w:rsidRDefault="004D50A8" w:rsidP="00CC7D4E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rPr>
          <w:bCs/>
        </w:rPr>
        <w:t>Opis organizacji zajęć z języka angielskiego w wybra</w:t>
      </w:r>
      <w:r w:rsidR="006021F3">
        <w:rPr>
          <w:bCs/>
        </w:rPr>
        <w:t xml:space="preserve">nej placówce (podział na grupy, zestaw podręczników do nauki języka angielskiego, </w:t>
      </w:r>
      <w:r>
        <w:rPr>
          <w:bCs/>
        </w:rPr>
        <w:t xml:space="preserve">wyposażenie </w:t>
      </w:r>
      <w:proofErr w:type="spellStart"/>
      <w:r>
        <w:rPr>
          <w:bCs/>
        </w:rPr>
        <w:t>sal</w:t>
      </w:r>
      <w:proofErr w:type="spellEnd"/>
      <w:r>
        <w:rPr>
          <w:bCs/>
        </w:rPr>
        <w:t>, w których odbywają się lekcje języka angielskiego, przedmiotowy system oceniania</w:t>
      </w:r>
      <w:r w:rsidR="006021F3">
        <w:rPr>
          <w:bCs/>
        </w:rPr>
        <w:t xml:space="preserve"> PSO</w:t>
      </w:r>
      <w:r>
        <w:rPr>
          <w:bCs/>
        </w:rPr>
        <w:t>, itp.)</w:t>
      </w:r>
      <w:r w:rsidR="006B4EA3">
        <w:rPr>
          <w:bCs/>
        </w:rPr>
        <w:t>*</w:t>
      </w:r>
    </w:p>
    <w:p w:rsidR="00CC7D4E" w:rsidRDefault="00CC7D4E" w:rsidP="00CC7D4E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DD6C40">
        <w:rPr>
          <w:bCs/>
        </w:rPr>
        <w:t xml:space="preserve">Opracowanie 20 szczegółowych </w:t>
      </w:r>
      <w:r>
        <w:rPr>
          <w:bCs/>
        </w:rPr>
        <w:t>k</w:t>
      </w:r>
      <w:r w:rsidRPr="00DD6C40">
        <w:rPr>
          <w:bCs/>
        </w:rPr>
        <w:t>onspektów prowadzenia zajęć lekcyjnych z języka angielskiego</w:t>
      </w:r>
      <w:r>
        <w:rPr>
          <w:bCs/>
        </w:rPr>
        <w:t xml:space="preserve"> </w:t>
      </w:r>
      <w:r w:rsidRPr="001631CC">
        <w:rPr>
          <w:bCs/>
        </w:rPr>
        <w:t>(w wer</w:t>
      </w:r>
      <w:r w:rsidR="006B4EA3">
        <w:rPr>
          <w:bCs/>
        </w:rPr>
        <w:t>sji drukowanej i na nośniku CD)</w:t>
      </w:r>
      <w:r w:rsidR="00334AFA">
        <w:rPr>
          <w:bCs/>
        </w:rPr>
        <w:t>.</w:t>
      </w:r>
      <w:bookmarkStart w:id="0" w:name="_GoBack"/>
      <w:bookmarkEnd w:id="0"/>
    </w:p>
    <w:p w:rsidR="006B4EA3" w:rsidRPr="0033299E" w:rsidRDefault="006B4EA3" w:rsidP="006B4EA3">
      <w:pPr>
        <w:suppressAutoHyphens/>
        <w:spacing w:line="360" w:lineRule="auto"/>
        <w:ind w:left="720"/>
        <w:jc w:val="both"/>
        <w:rPr>
          <w:bCs/>
          <w:i/>
          <w:sz w:val="20"/>
          <w:szCs w:val="20"/>
        </w:rPr>
      </w:pPr>
      <w:r w:rsidRPr="0033299E">
        <w:rPr>
          <w:bCs/>
          <w:i/>
          <w:sz w:val="20"/>
          <w:szCs w:val="20"/>
        </w:rPr>
        <w:t>*Uzupełnić jeśli praktyka jest realizowana w placówce innej niż w semestrze 4</w:t>
      </w:r>
      <w:r w:rsidR="00862B5C">
        <w:rPr>
          <w:bCs/>
          <w:i/>
          <w:sz w:val="20"/>
          <w:szCs w:val="20"/>
        </w:rPr>
        <w:t>.</w:t>
      </w:r>
    </w:p>
    <w:p w:rsidR="009F41F7" w:rsidRPr="00595E22" w:rsidRDefault="00616F80" w:rsidP="009F41F7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  <w:r w:rsidRPr="00595E22">
        <w:t>………………………………………………………………………………</w:t>
      </w:r>
      <w:r w:rsidR="009F41F7" w:rsidRPr="00595E22">
        <w:t>………………………………………………………………………………………………………………</w:t>
      </w:r>
      <w:r w:rsidR="009F41F7">
        <w:t>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9F41F7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F363D3" w:rsidRPr="00F363D3">
        <w:rPr>
          <w:b/>
          <w:sz w:val="28"/>
        </w:rPr>
        <w:t xml:space="preserve"> </w:t>
      </w:r>
      <w:r w:rsidR="00215442"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Pr="00F363D3">
        <w:rPr>
          <w:b/>
          <w:sz w:val="28"/>
        </w:rPr>
        <w:t xml:space="preserve"> </w:t>
      </w:r>
      <w:r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Default="00215442" w:rsidP="00215442">
      <w:pPr>
        <w:jc w:val="center"/>
        <w:rPr>
          <w:b/>
          <w:sz w:val="28"/>
        </w:rPr>
      </w:pPr>
      <w:r w:rsidRPr="00595E22">
        <w:t>………………………………………………………………………………………………………………</w:t>
      </w:r>
      <w:r w:rsidRPr="00F363D3">
        <w:rPr>
          <w:b/>
          <w:sz w:val="28"/>
        </w:rPr>
        <w:t xml:space="preserve"> </w:t>
      </w: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A0063A" w:rsidRPr="00894F45" w:rsidRDefault="00A0063A" w:rsidP="00910C91">
      <w:pPr>
        <w:spacing w:line="360" w:lineRule="auto"/>
        <w:jc w:val="both"/>
      </w:pPr>
    </w:p>
    <w:p w:rsidR="00A0063A" w:rsidRPr="00894F45" w:rsidRDefault="00A0063A" w:rsidP="000D0EC4">
      <w:pPr>
        <w:jc w:val="center"/>
        <w:rPr>
          <w:b/>
        </w:rPr>
      </w:pPr>
    </w:p>
    <w:p w:rsidR="000D0EC4" w:rsidRPr="00894F45" w:rsidRDefault="000D0EC4" w:rsidP="000D0EC4">
      <w:pPr>
        <w:jc w:val="center"/>
        <w:rPr>
          <w:b/>
        </w:rPr>
      </w:pPr>
      <w:r w:rsidRPr="00894F45">
        <w:rPr>
          <w:b/>
        </w:rPr>
        <w:t xml:space="preserve">Ocena raportu </w:t>
      </w:r>
      <w:r w:rsidR="004E2074" w:rsidRPr="00894F45">
        <w:rPr>
          <w:b/>
        </w:rPr>
        <w:t>oraz weryfikacja efektów</w:t>
      </w:r>
      <w:r w:rsidR="00CB0413" w:rsidRPr="00894F45">
        <w:rPr>
          <w:b/>
        </w:rPr>
        <w:t xml:space="preserve"> </w:t>
      </w:r>
      <w:r w:rsidR="009E6F4E">
        <w:rPr>
          <w:b/>
        </w:rPr>
        <w:t>uczenia się</w:t>
      </w:r>
      <w:r w:rsidR="00CB0413" w:rsidRPr="00894F45">
        <w:rPr>
          <w:b/>
        </w:rPr>
        <w:t xml:space="preserve"> praktyki zawodowej</w:t>
      </w:r>
      <w:r w:rsidRPr="00894F45">
        <w:rPr>
          <w:b/>
        </w:rPr>
        <w:t xml:space="preserve"> przez </w:t>
      </w:r>
      <w:r w:rsidR="004E2074" w:rsidRPr="00894F45">
        <w:rPr>
          <w:b/>
        </w:rPr>
        <w:t>Opiekuna uczelnianego praktyki:</w:t>
      </w:r>
    </w:p>
    <w:p w:rsidR="000D0EC4" w:rsidRPr="00894F45" w:rsidRDefault="000D0EC4" w:rsidP="000D0EC4">
      <w:pPr>
        <w:jc w:val="center"/>
        <w:rPr>
          <w:b/>
        </w:rPr>
      </w:pPr>
    </w:p>
    <w:p w:rsidR="000D0EC4" w:rsidRPr="00894F45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Pr="00274946" w:rsidRDefault="00AD6E14" w:rsidP="00215442">
      <w:pPr>
        <w:rPr>
          <w:b/>
        </w:rPr>
      </w:pPr>
    </w:p>
    <w:sectPr w:rsidR="00AD6E14" w:rsidRPr="00274946" w:rsidSect="003D4F26">
      <w:headerReference w:type="default" r:id="rId7"/>
      <w:footerReference w:type="even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2CA2" w:rsidRDefault="00292CA2">
      <w:r>
        <w:separator/>
      </w:r>
    </w:p>
  </w:endnote>
  <w:endnote w:type="continuationSeparator" w:id="0">
    <w:p w:rsidR="00292CA2" w:rsidRDefault="00292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308" w:rsidRDefault="00590D73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625308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2CA2" w:rsidRDefault="00292CA2">
      <w:r>
        <w:separator/>
      </w:r>
    </w:p>
  </w:footnote>
  <w:footnote w:type="continuationSeparator" w:id="0">
    <w:p w:rsidR="00292CA2" w:rsidRDefault="00292C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6"/>
  </w:num>
  <w:num w:numId="6">
    <w:abstractNumId w:val="5"/>
  </w:num>
  <w:num w:numId="7">
    <w:abstractNumId w:val="1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exNDKzNDAzszBR0lEKTi0uzszPAykwrgUA3FNG8ywAAAA="/>
  </w:docVars>
  <w:rsids>
    <w:rsidRoot w:val="00844557"/>
    <w:rsid w:val="0006058A"/>
    <w:rsid w:val="0009029A"/>
    <w:rsid w:val="000A60B6"/>
    <w:rsid w:val="000D0EC4"/>
    <w:rsid w:val="000D4262"/>
    <w:rsid w:val="000E0255"/>
    <w:rsid w:val="0010584D"/>
    <w:rsid w:val="001512D4"/>
    <w:rsid w:val="001662C9"/>
    <w:rsid w:val="00172002"/>
    <w:rsid w:val="00181CAE"/>
    <w:rsid w:val="001B255A"/>
    <w:rsid w:val="00215442"/>
    <w:rsid w:val="00262BCF"/>
    <w:rsid w:val="002715D9"/>
    <w:rsid w:val="00274946"/>
    <w:rsid w:val="00292CA2"/>
    <w:rsid w:val="002D3A46"/>
    <w:rsid w:val="0033299E"/>
    <w:rsid w:val="00334AFA"/>
    <w:rsid w:val="003350AC"/>
    <w:rsid w:val="00367E5F"/>
    <w:rsid w:val="00372CFA"/>
    <w:rsid w:val="003874E8"/>
    <w:rsid w:val="00393B69"/>
    <w:rsid w:val="00394457"/>
    <w:rsid w:val="003A0927"/>
    <w:rsid w:val="003C61BF"/>
    <w:rsid w:val="003C7D98"/>
    <w:rsid w:val="003D4F26"/>
    <w:rsid w:val="003D667E"/>
    <w:rsid w:val="00400F62"/>
    <w:rsid w:val="0040576F"/>
    <w:rsid w:val="0042088C"/>
    <w:rsid w:val="004238C4"/>
    <w:rsid w:val="004349ED"/>
    <w:rsid w:val="00456C63"/>
    <w:rsid w:val="00473F02"/>
    <w:rsid w:val="004740FB"/>
    <w:rsid w:val="00474619"/>
    <w:rsid w:val="0047595B"/>
    <w:rsid w:val="004A51A8"/>
    <w:rsid w:val="004B7182"/>
    <w:rsid w:val="004D1631"/>
    <w:rsid w:val="004D4046"/>
    <w:rsid w:val="004D50A8"/>
    <w:rsid w:val="004D78C2"/>
    <w:rsid w:val="004E0B34"/>
    <w:rsid w:val="004E2074"/>
    <w:rsid w:val="004E42E8"/>
    <w:rsid w:val="004E5E49"/>
    <w:rsid w:val="004F2D54"/>
    <w:rsid w:val="0051797B"/>
    <w:rsid w:val="00536F34"/>
    <w:rsid w:val="005730D3"/>
    <w:rsid w:val="00590D73"/>
    <w:rsid w:val="0059329C"/>
    <w:rsid w:val="00595E22"/>
    <w:rsid w:val="005962A4"/>
    <w:rsid w:val="005B13C3"/>
    <w:rsid w:val="005C728F"/>
    <w:rsid w:val="005E1171"/>
    <w:rsid w:val="005E3D3C"/>
    <w:rsid w:val="005F5BC9"/>
    <w:rsid w:val="006021F3"/>
    <w:rsid w:val="00610815"/>
    <w:rsid w:val="006108F9"/>
    <w:rsid w:val="00616F80"/>
    <w:rsid w:val="00625308"/>
    <w:rsid w:val="00641C7E"/>
    <w:rsid w:val="006421EF"/>
    <w:rsid w:val="00653257"/>
    <w:rsid w:val="00654A1E"/>
    <w:rsid w:val="00660792"/>
    <w:rsid w:val="006875C0"/>
    <w:rsid w:val="006B4EA3"/>
    <w:rsid w:val="006C1FF0"/>
    <w:rsid w:val="006E7EF9"/>
    <w:rsid w:val="00701735"/>
    <w:rsid w:val="00746FAB"/>
    <w:rsid w:val="00787FAB"/>
    <w:rsid w:val="007B4C75"/>
    <w:rsid w:val="008008C4"/>
    <w:rsid w:val="00803209"/>
    <w:rsid w:val="00807491"/>
    <w:rsid w:val="00831769"/>
    <w:rsid w:val="00844557"/>
    <w:rsid w:val="00844BF3"/>
    <w:rsid w:val="00862B5C"/>
    <w:rsid w:val="008826F9"/>
    <w:rsid w:val="00883980"/>
    <w:rsid w:val="00890D6B"/>
    <w:rsid w:val="008932CB"/>
    <w:rsid w:val="00894F45"/>
    <w:rsid w:val="008D21BC"/>
    <w:rsid w:val="00900620"/>
    <w:rsid w:val="00910C91"/>
    <w:rsid w:val="00924F9C"/>
    <w:rsid w:val="00944BF2"/>
    <w:rsid w:val="00950582"/>
    <w:rsid w:val="009728AA"/>
    <w:rsid w:val="00984B2E"/>
    <w:rsid w:val="009B28E8"/>
    <w:rsid w:val="009B7CA6"/>
    <w:rsid w:val="009C6C15"/>
    <w:rsid w:val="009D1F9E"/>
    <w:rsid w:val="009D3F9F"/>
    <w:rsid w:val="009E6F4E"/>
    <w:rsid w:val="009F41F7"/>
    <w:rsid w:val="00A0063A"/>
    <w:rsid w:val="00A24E8F"/>
    <w:rsid w:val="00A32BB6"/>
    <w:rsid w:val="00A474E4"/>
    <w:rsid w:val="00A53E6A"/>
    <w:rsid w:val="00A6222E"/>
    <w:rsid w:val="00A94529"/>
    <w:rsid w:val="00AA3A34"/>
    <w:rsid w:val="00AB3741"/>
    <w:rsid w:val="00AC02D6"/>
    <w:rsid w:val="00AD6E14"/>
    <w:rsid w:val="00B256EC"/>
    <w:rsid w:val="00B31BB0"/>
    <w:rsid w:val="00B8678D"/>
    <w:rsid w:val="00BA2F52"/>
    <w:rsid w:val="00BD071E"/>
    <w:rsid w:val="00BE052D"/>
    <w:rsid w:val="00C01061"/>
    <w:rsid w:val="00C011DA"/>
    <w:rsid w:val="00C06F75"/>
    <w:rsid w:val="00C073D4"/>
    <w:rsid w:val="00C14A89"/>
    <w:rsid w:val="00C2258D"/>
    <w:rsid w:val="00C34B3C"/>
    <w:rsid w:val="00C6435F"/>
    <w:rsid w:val="00CB0413"/>
    <w:rsid w:val="00CC7D4E"/>
    <w:rsid w:val="00D07637"/>
    <w:rsid w:val="00D361BB"/>
    <w:rsid w:val="00D42186"/>
    <w:rsid w:val="00DA3964"/>
    <w:rsid w:val="00DB0B0A"/>
    <w:rsid w:val="00DB2607"/>
    <w:rsid w:val="00DB58CF"/>
    <w:rsid w:val="00DB746B"/>
    <w:rsid w:val="00DD167F"/>
    <w:rsid w:val="00DD190D"/>
    <w:rsid w:val="00DE4027"/>
    <w:rsid w:val="00E00950"/>
    <w:rsid w:val="00E023D9"/>
    <w:rsid w:val="00E24702"/>
    <w:rsid w:val="00E310E6"/>
    <w:rsid w:val="00E3351B"/>
    <w:rsid w:val="00E43A98"/>
    <w:rsid w:val="00E53D11"/>
    <w:rsid w:val="00E72572"/>
    <w:rsid w:val="00E832EF"/>
    <w:rsid w:val="00E912D0"/>
    <w:rsid w:val="00E96295"/>
    <w:rsid w:val="00E96D5C"/>
    <w:rsid w:val="00F1461A"/>
    <w:rsid w:val="00F363D3"/>
    <w:rsid w:val="00F63C9A"/>
    <w:rsid w:val="00F66FDE"/>
    <w:rsid w:val="00F929C9"/>
    <w:rsid w:val="00FB6C56"/>
    <w:rsid w:val="00FD4EE5"/>
    <w:rsid w:val="00FF0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E8F9A96"/>
  <w15:docId w15:val="{7CE00BA9-2BF8-4B9D-8408-47BA3D5D4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90D73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ezodstpw">
    <w:name w:val="No Spacing"/>
    <w:uiPriority w:val="99"/>
    <w:qFormat/>
    <w:rsid w:val="00894F45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8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2</cp:revision>
  <cp:lastPrinted>2012-02-17T09:46:00Z</cp:lastPrinted>
  <dcterms:created xsi:type="dcterms:W3CDTF">2021-02-15T08:47:00Z</dcterms:created>
  <dcterms:modified xsi:type="dcterms:W3CDTF">2021-02-15T08:47:00Z</dcterms:modified>
</cp:coreProperties>
</file>